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b8dc01e0b8c239ec7cf770c981813db5b011378"/>
    <w:p>
      <w:pPr>
        <w:pStyle w:val="Heading1"/>
      </w:pPr>
      <w:r>
        <w:t xml:space="preserve">Cover Letter for Psychiatrist Position in Iran Tehran</w:t>
      </w:r>
    </w:p>
    <w:p>
      <w:pPr>
        <w:pStyle w:val="FirstParagraph"/>
      </w:pPr>
      <w:r>
        <w:t xml:space="preserve">Dear [Hiring Manager's Name],</w:t>
      </w:r>
    </w:p>
    <w:p>
      <w:pPr>
        <w:pStyle w:val="BodyText"/>
      </w:pPr>
      <w:r>
        <w:t xml:space="preserve">I am writing to express my sincere interest in the Psychiatrist position at [Institution Name] in Tehran, Iran. As a dedicated and compassionate mental health professional with extensive experience in psychiatric care, I am eager to contribute my expertise to address the growing need for specialized mental health services in this vibrant and culturally rich city. My commitment to patient-centered care, combined with a deep understanding of the unique challenges faced by individuals in Iran Tehran, aligns seamlessly with the values and mission of your organization.</w:t>
      </w:r>
    </w:p>
    <w:bookmarkStart w:id="20" w:name="professional-background-and-expertise"/>
    <w:p>
      <w:pPr>
        <w:pStyle w:val="Heading2"/>
      </w:pPr>
      <w:r>
        <w:t xml:space="preserve">Professional Background and Expertise</w:t>
      </w:r>
    </w:p>
    <w:p>
      <w:pPr>
        <w:pStyle w:val="FirstParagraph"/>
      </w:pPr>
      <w:r>
        <w:t xml:space="preserve">With over [X years] of experience as a Psychiatrist, I have developed a comprehensive skill set in diagnosing and treating a wide range of mental health conditions, including depression, anxiety disorders, bipolar disorder, and schizophrenia. My training at [Medical School/Training Institution] equipped me with the foundational knowledge and clinical skills necessary to provide evidence-based care while remaining sensitive to cultural and social contexts. In my current role at [Current/Old Institution], I have worked closely with patients from diverse backgrounds, fostering an environment of trust, empathy, and holistic healing.</w:t>
      </w:r>
    </w:p>
    <w:p>
      <w:pPr>
        <w:pStyle w:val="BodyText"/>
      </w:pPr>
      <w:r>
        <w:t xml:space="preserve">A key aspect of my practice is the integration of pharmacological treatments with psychotherapeutic interventions. I am proficient in various therapeutic modalities, including cognitive-behavioral therapy (CBT), psychodynamic therapy, and group counseling. This multifaceted approach allows me to tailor treatment plans that address the unique needs of each individual. My work in [specific area, e.g., trauma recovery or child psychiatry] has further strengthened my ability to navigate complex cases with both clinical precision and emotional intelligence.</w:t>
      </w:r>
    </w:p>
    <w:bookmarkEnd w:id="20"/>
    <w:bookmarkStart w:id="21" w:name="why-iran-tehran"/>
    <w:p>
      <w:pPr>
        <w:pStyle w:val="Heading2"/>
      </w:pPr>
      <w:r>
        <w:t xml:space="preserve">Why Iran Tehran?</w:t>
      </w:r>
    </w:p>
    <w:p>
      <w:pPr>
        <w:pStyle w:val="FirstParagraph"/>
      </w:pPr>
      <w:r>
        <w:t xml:space="preserve">Tehran, as the capital of Iran, is a city of immense cultural and historical significance. However, it also faces pressing mental health challenges due to factors such as urbanization, social pressures, and limited access to specialized care in some communities. I am deeply motivated to contribute my skills to a region where the demand for psychiatric services is rapidly growing. My understanding of the Iranian healthcare system, combined with my fluency in [Persian/other languages], enables me to communicate effectively with patients and collaborate seamlessly with local healthcare providers.</w:t>
      </w:r>
    </w:p>
    <w:p>
      <w:pPr>
        <w:pStyle w:val="BodyText"/>
      </w:pPr>
      <w:r>
        <w:t xml:space="preserve">I have long admired the resilience of Tehran’s communities and their dedication to overcoming adversity. As a Psychiatrist, I am committed to supporting individuals in their journey toward mental well-being, whether through one-on-one therapy sessions, community outreach programs, or educational initiatives. My goal is to bridge gaps in mental health care by providing accessible, culturally competent treatment that respects the values and traditions of the Iranian people.</w:t>
      </w:r>
    </w:p>
    <w:bookmarkEnd w:id="21"/>
    <w:bookmarkStart w:id="22" w:name="Xcf6e949472b9cdc4249fb94c2e1c489221a5c55"/>
    <w:p>
      <w:pPr>
        <w:pStyle w:val="Heading2"/>
      </w:pPr>
      <w:r>
        <w:t xml:space="preserve">Alignment with Your Organization’s Mission</w:t>
      </w:r>
    </w:p>
    <w:p>
      <w:pPr>
        <w:pStyle w:val="FirstParagraph"/>
      </w:pPr>
      <w:r>
        <w:t xml:space="preserve">Your institution’s focus on [specific mission or value, e.g., "innovative mental health solutions" or "community-driven care"] resonates deeply with my professional philosophy. I am particularly drawn to your commitment to [mention a specific program, service, or initiative relevant to the organization]. This aligns with my belief that mental health care should be both patient-centered and community-oriented, ensuring that individuals receive the support they need to thrive.</w:t>
      </w:r>
    </w:p>
    <w:p>
      <w:pPr>
        <w:pStyle w:val="BodyText"/>
      </w:pPr>
      <w:r>
        <w:t xml:space="preserve">I am especially interested in collaborating with your team on projects that address stigma surrounding mental health in Iran. By raising awareness and promoting early intervention, we can empower individuals to seek help without fear or judgment. My experience in [specific area, e.g., "public speaking on mental health topics" or "developing educational materials"] has prepared me to play an active role in these efforts.</w:t>
      </w:r>
    </w:p>
    <w:bookmarkEnd w:id="22"/>
    <w:bookmarkStart w:id="23" w:name="personal-commitment-and-values"/>
    <w:p>
      <w:pPr>
        <w:pStyle w:val="Heading2"/>
      </w:pPr>
      <w:r>
        <w:t xml:space="preserve">Personal Commitment and Values</w:t>
      </w:r>
    </w:p>
    <w:p>
      <w:pPr>
        <w:pStyle w:val="FirstParagraph"/>
      </w:pPr>
      <w:r>
        <w:t xml:space="preserve">As a Psychiatrist, I view my work as more than a profession—it is a calling. I am driven by the belief that every individual deserves access to high-quality mental health care, regardless of their socioeconomic status or cultural background. In Tehran, where mental health services are often underfunded or inaccessible to many, I am passionate about advocating for systemic change and expanding treatment options.</w:t>
      </w:r>
    </w:p>
    <w:p>
      <w:pPr>
        <w:pStyle w:val="BodyText"/>
      </w:pPr>
      <w:r>
        <w:t xml:space="preserve">My approach is grounded in empathy, integrity, and a lifelong commitment to learning. I regularly attend conferences and workshops to stay updated on advancements in psychiatry, ensuring that my practice remains at the forefront of the field. Additionally, I have participated in research projects focused on [relevant topic], which has deepened my understanding of the intersection between mental health and societal factors.</w:t>
      </w:r>
    </w:p>
    <w:bookmarkEnd w:id="23"/>
    <w:bookmarkStart w:id="24" w:name="conclusion"/>
    <w:p>
      <w:pPr>
        <w:pStyle w:val="Heading2"/>
      </w:pPr>
      <w:r>
        <w:t xml:space="preserve">Conclusion</w:t>
      </w:r>
    </w:p>
    <w:p>
      <w:pPr>
        <w:pStyle w:val="FirstParagraph"/>
      </w:pPr>
      <w:r>
        <w:t xml:space="preserve">In conclusion, I am enthusiastic about the opportunity to join [Institution Name] as a Psychiatrist in Tehran. My clinical expertise, cultural sensitivity, and dedication to improving mental health outcomes make me an ideal candidate for this role. I am confident that my contributions will not only benefit individual patients but also strengthen the broader mental health landscape in Iran Tehran.</w:t>
      </w:r>
    </w:p>
    <w:p>
      <w:pPr>
        <w:pStyle w:val="BodyText"/>
      </w:pPr>
      <w:r>
        <w:t xml:space="preserve">Thank you for considering my application. I would be honored to discuss how my skills and experiences align with your organization’s goals. Please feel free to contact me at [Your Phone Number] or [Your Email Address] at your earliest convenience. I look forward to the possibility of contributing to the vital work of [Institution Name] and making a meaningful impact in Tehra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Iran Tehran</dc:title>
  <dc:creator/>
  <dc:language>en</dc:language>
  <cp:keywords/>
  <dcterms:created xsi:type="dcterms:W3CDTF">2026-07-24T04:36:17Z</dcterms:created>
  <dcterms:modified xsi:type="dcterms:W3CDTF">2026-07-24T04:36:17Z</dcterms:modified>
</cp:coreProperties>
</file>

<file path=docProps/custom.xml><?xml version="1.0" encoding="utf-8"?>
<Properties xmlns="http://schemas.openxmlformats.org/officeDocument/2006/custom-properties" xmlns:vt="http://schemas.openxmlformats.org/officeDocument/2006/docPropsVTypes"/>
</file>